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3a20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be25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fbfe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3:44:14Z</dcterms:created>
  <dcterms:modified xsi:type="dcterms:W3CDTF">2020-05-17T03:44:14Z</dcterms:modified>
</cp:coreProperties>
</file>